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ท่าไร ถ้าเป็นตึกในโครงสร้างปิด ถ้าเป็นตึกอาคาร ทำไมเป็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 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 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นต่าง ๆ นั่นเองนะคะ ข้อด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ที่ร้อย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 หรืออุปกรณ์ที่มีเครื่องหมาย W-i-f-iWi-Fi หรือว่า Wi-Fi นะคะ การทำงานและก็การเชื่อต่อระหว่างกันได้นั่นเองนะคะ มันก็คือแบบใช้กับเพื่อนได้ไม่ค่อยมีปัญหาไม่ต้องซื้อตัวมาตรฐานเดียวกัน มาตรฐานก่อนหน้าก็เอามาใช้ได้นะคะ ก็คือจาก a ก็พัฒนาให้มันดีขึ้น ให้มันหลากหลายใช้งานได้มากขึ้นนั่นเองนะคะ ถัดมามาตรฐาน 802.11Eก็จะรอบรับการใช้งานบนด้านมัลติมิเดียตามชื่อก็คือ Voice over IPVoice ก็คือสื่อมัลติมีเดียเป็นเสียงที่เคลื่อนที่ไปกับตัว IP แต่ก่อนเราจะส่งสัญญาณหรือว่าส่งข้อมูลได้แค่ตัว ITถูกไหมคะ สื่อสารคอมพิวเตอร์กับคอมพิวเตอร์ส่งตัวอักษรนะคะก็คือสามารถที่จะ ขี่ไปกับตัว IPของเรานะคะ แต่ก่อนนะคะ สมัยก่อนจะช่วยลดปัญหาในการใช้งานการสื่อสาร สมัยก่อนเรายังไม่มี VOIเราก็จะใช้ระบบโทรศัพท์ถูกไหม โทร. ไปต่างประเทศส่งไปแต่ละที่จังหวัดต่าง ๆ นะคะ หรือว่ามหาวิทยาลัยที่มีหลายวิทยาเขต หลายบริษัทที่มีหลายสาขานะคะ ตัวนี้ก็จะเข้ามาช่วยแก้ปัญหาในกรณีที่เราต้องการโทรไปสถานที่ต่าง ๆ ก้จะไม่ต้องเสียค่าใช้จ่าย สามารถเชื่อมต่อตัวระบบ IP หรือว่าสาย Lan ของเราตัวนี้ถ้าต่างประเทศก็จะเป็นการเชื่อมต่อระหว่างประเทศหรือทวีปนั่นเองนะคะ อันนี้จะค่อนข้างนิยมสำหรับบริษัทที่มีลูกข่ายค่อนข้างเยอะเราไม่ต้องกดหมายเลข ที่ระบบหมายถึจังหวัดหรือว่าระบุถึงประเทศ เราสามารถใช้เหมือนเบอร์ภายในโทรหากัน เหมือนอย่างมหาวิทยาลัยเราก็ใช้ระบบ VoIP อยู่เหมือนกันพวกระบบโทรศัพท์สำนักงานVoIP จะมีสายแลนเข้าเสียบกับตัวโทรของเราจะโทรเข้าสาขาหรือว่าแผนก ฝ่ายบัญชีธุรการ การเงินต่าง สามารถโทรไม่ต้องเสียค่าใช้จ่ายนะคะ ในกรณีที่มีวิทยาเขต พวกศิลปกร์เข้าไปให้บริการก็จะมีศิลปกร…ระบบตัว VOIP เพื่อให้ประหยัดค่าใช้จ่ายเวลาโทร. หาแต่ละวิทยาเขตก็ไม่เสียเงิน กดหมายเลขภายในพวกเลขโทรศัพท์ทั่วไปเลยโดยไม่เสียเงิน หรือจะโทรข้ามระหว่างประเทศนะคะ บางบริษัทที่เป็นบริษัทต่างชาตินะคะ ก็จะมีบริษัทแต่ละทวีปที่เป็นประเทศใหญ่ ๆ ลักษณะก็จะใช้ VoIP ในการคุยระหว่างโทรศัพท์ภายในก็จะใช้ VOIP เพื่อลดทอนค่าใช้จ่ายนะคะ การเชื่อมต่อแบบนี้ก็จะมี Fire wall โน่นนี่นั่นมาเชื่อมต่ออีกว่าคุณมาถึงเราก็สามารถส่งข้อมูลได้นั่นเองโดย เราจะมีลักษณะการตามหลักการ คือ OS หรือ Quality of Service ขึ้นมาว่าการเชื่อต่อในการใช้บริการแบบนี้มีคุณภาพไหม มี…หรือเปล่าโดยปรับปรุงโดย MacLayerนะคะ เดี๋ยวค่อยไปว่ากัน Layer หรือชั้นการทำงานต่าง ๆ ถัดมาเรามาดูตัวมาตรฐาน IEEE ต่อตัวมามาตรฐานIAPP Inter Access Point Protocol นะคะ ก็จะเป็นมาตรฐานการเคลื่อนที่ข้ามเขตสมมตินะคะ แรก ๆ นี่เวลาเราใช้งานระบบเครื่อข่ายตัวกระจายสัญญาณก็จะเป็นเห็นเป็นทาวเวอร์ขาวแดงการให้บริการ ดังนั้น เวลาเราขับรถหรือว่าเคลื่อนย้ายตัวสมาทโฟน หรือว่า Tabletข้ามเขต เสาสัญญาณข้ามการสื่อสารเราไปอุดรธานีเอาง่าย ๆ อยู่สกลเดินทางไปอุดรธานี จะเป็นเซนทรัลเสาสัญญาจะสกลนครแล้วก็ย้ายไปที่อุดรธานีทำการจับแล้วก็ปรับเปลี่ยนนะคะ เพราะว่าตัวกระจายสัญญาณจะให้บริการเฉพาะพื้นที่ที่เข้าครอบคุมถ้ามีการย้ายตัวพื้นที่นี่มันก็จะไปเกาะตัวส่งเสาสัญญาณที่ให้พลังหรือสัญญาณเพื่อให้บริการเชื่อมต่อได้ทั่วถึงและไม่หลุดนั่นเองนะคะ ลักษณะเดียวกัยเหมือนตัว ACCESSหรือการโรมมิ่งตัวมาฐาน 802.11fนั่นเองนะคะ ถัดมาตัวมาตรฐานตัว802.11t นะคะ ก็ถูกพัฒนามาจาก aมาเป็น d แล้ว b มาเป็นมาตรฐานที่ .11G นะคะ โดยเราจะใช้ความถี่ที่ 2.4 GHzก็คือจะเป็นตัวมาตรฐานก็คือตัว 802.11b นะ จำได้นะ รับส่งข้อมูลนะคะ อยู่ที่54 Mbps ซึ่งเท่ากับตัวมาตรฐาน 802.11aความถี่อยู่ที่ 2.4เหมือนกับมาตรฐาน dนะคะ แล้วก็ส่งข้อมูอยู่ที่802.11aโดยจะมีรัศมีการทำงานที่มากกว่า 802.11aนะคะ แล้วก็สามารถร่วมกับ802.11b แล้วก็ 802.11a นั่นเองพูดง่าย ๆ ก็คือจะนำข้อดีของทั้ง802.11a แล้วก็ 802.11b มาให้ใช้บริการแล้วก็สามารถในการส่งข้อมูลที่เพิ่มขึ้นนั่นเอง พูดง่าย ๆ ตัวแรก ๆ ก็จะเป็นต้นในการออกแบบแล้วก็พัฒนาตัวอักษรที่มันมากขึ้น ให้มีประสิทธิภาพที่มันมากขึ้นนั่นเองนะคะ เนื่องจากเราใช้เคลื่อนความถี่อยู่ที่ตัวมาตรฐานตัวเก่า ๆ ได้นะคะ แต่เนื่องจากเป็นความถี่สาธารณะก็จะมีคนที่ค่อนข้างมาใช้ความถี่นี้ค่อนข้างเยอะ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้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ถัดมา802.11i ก็จะเป็นการรักษาความปลอดภัยของตัวระบบเครือข่ายนะคะ เนื่องจากตัวระบบเครือข่ายไร้สายค่อนข้างมีผู้ใช่งวค่อนข้างเยอะถูกไหมคะ สมาร์ตโฟนก็มีเรามีทุกคนนะคะ การเชื่อมต่อระบบเครือข่ายง่ายมากนะคะ ดังนั้น การเข้าฟังก์ชันรหัสที่ถูกนำมาใช้ก็จะเป็น Wetอยู่ที่ 64/128-bitตรงนี้ซึ่งไม่เพียงพอต่อการใช้งานนะคะ การรักษาความปลอดภัยตัวนี้ตัวมาตรฐานตัว 802.11i ตัวนี้เข้ามาควบคุมดูแล เนื่องจากมีการใช้งานมากขึ้นคนใช้งานมากขึ้น มาตรฐานตัวนี้จะมีข้อกำหนดอะไรเพิ่มมานะคะ และก็มีการเข้ารหัสส่งข้อมูลไม่ว่าจะเป็น WPA นะคะ WPA2แล้วก็ AES นะคะ ตรงนี้เข้ามาว่าตัวระบบที่เราใช้งานของตัวอุปกรณ์เราจะตัวระบบเข้ารหัสในรูปแบบไหน WPA น่าจะเคยได้ยินอยู่นะถ้าเรียนไอ้ตัวเครือข่ายมาก่อนนะตัวนี้แปลว่าอาจารย์เป็นการทบทวนให้นะว่ามีการใช้งานแบบไหนบ้างนะคะ ถัดมาถัดมาตัวอักษรเราเยอะเหลือเกินมาถึงตัว k ของเราแล้ว 802.11kนะคะ ก็จะเป็นระบบเครือข่ายไร้สายนะคะ จัดการเกี่ยวกับคลื่นวิทยุเลือกช่องสัญญาณ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นะคะ การหารัศมีการใช้งานของเครื่อง Cian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อันนี้ก็จะเป็นตัว 802.11kยังไม่หมดนะคะ 802.11 นี่ค่อนข้างเยอะถัดมานะคะ 802.11x นะคะ ตกไปตัวหนึ่ง ก็จะเป็นระบบรักษาความปลอดภัยก่อนเข้าใช้งาน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ไปใช้สิทธิ์ก่อนข้อมูลที่เข้ามาผ่านการเชื่อต่อแบบไหนว่าสิทธิที่เรามีนี่สามารถใช้งานได้ไหม นะคะ แล้วใช้งานได้ถึงขั้นหรือว่าระดับไหนนั่นเองนะคะ ตัวนี้ก็จะเข้ามาดูแลความปลอดภัยของตัสไร้สารของเรามี ab g ถัดมาก็จะเป็น nมาตรฐานตัวนี้นะคะ ก็จะเป็นการพัฒนาไม่ว่าจะเป็นความถี่ในการใช้นะคะ ช่องสัญญาณที่ใช้ในการส่งแล้วก็ระยะทางที่สามารถส่งตัวสื่อสารเข้าไป ตัว nก็จะเพิ่มประสิทธิภาพของการส่งสัญญาณในการสื่อสารระหว่างตัว Wi-fi ต้นทางกับปลายทางนั่นเองนะคะ คราวนี้มี n แล้วก็มีการพัฒนาจากตัวอักษรตัวเดียวก็จะเป็นตัวอักษรที่มี 2 ตัวนั่นเอง ก็จะเป็นตัวacเดี๋ยวพูดถึงตัว n ก่อน ว่ามันมีคุณสมบัติอย่างไร ตัว.11n ก็จะมีความเร็วอยู่ที่300 Mbpzความเร็วนี่เยอะที่สุดนะคะ มีพื้นที่ให้บริการ ก็คือระยะทางในการส่งนี่เยอะขึ้นนะคะ ใช้เทคโนโลยีMimo หรือว่า M-i-m-oก็คือเป็นการรับส่งสัญญาณหลายเสาพร้อม ๆ กัน แต่ก่อนนี่ก็จะมีการรับจากเสาหนึ่งไปยังส่งข้อมูลไปยังเสาหนึ่งไปเรื่อย ๆ แต่ตัวนี้ก็สามารถจะรับข้อมูลจากหลาย ๆ เสาส่งสัญญาณหลาย ๆ เสาแล้วก็ประมวณผลไปได้นั่นเอง ทำให้ความเร็วในการส่งข้อมูลนี่ก็จะเพิ่มขึ้นแล้วก็ยังสามารถใช้คลื่นความถี่แบบ Duobaเขาเราก็จะมีทั้ง a แล้วก็ bก็คือ 24… 2.4 GHz แล้วก็5 GHz แล้วก็รวมถึงมี a b นะคะ gแล้วก็ตัว n นะคะ ก็คือมันจะรวมนั่นเอง ก็คือสามารถใช้งานกับตัวคลื่นความถี่พวกนี้ก็คือตัวที่อุปกรณ์เก่า ๆ ก็สามารถนำมาใช้งานร่วมกันได้นั่นเอง Duoband2 คลื่นความถี่ถ้า a ก็จะเป็น 5 GHz ถ้า b ก็ 2.4a b แล้วก็มี gแล้วก็มี n ต่อมาจะเป็น 802.11acเยอะขึ้นกว่าเดิม จากตัวเดียวคราวนี้มีอักษร 2 ตัวเป็นมาตรฐานเครื่อข่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5-30T06:37:30Z</dcterms:created>
  <dcterms:modified xsi:type="dcterms:W3CDTF">2023-05-30T06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0.35 น.</vt:lpwstr>
  </property>
  <property fmtid="{D5CDD505-2E9C-101B-9397-08002B2CF9AE}" pid="3" name="subtitle">
    <vt:lpwstr/>
  </property>
</Properties>
</file>